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2FB502" w14:textId="77777777" w:rsidR="00C65EBD" w:rsidRPr="00F21D0F" w:rsidRDefault="003D7EB5" w:rsidP="00C65EB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de"/>
        </w:rPr>
        <w:t>Anhang 11</w:t>
      </w:r>
    </w:p>
    <w:p w14:paraId="123FC5B3" w14:textId="77777777" w:rsidR="00ED3002" w:rsidRPr="00F21D0F" w:rsidRDefault="00E777CC" w:rsidP="00ED3002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de"/>
        </w:rPr>
        <w:t>Benachrichtigung über das Ende der klinischen Prüfung</w:t>
      </w:r>
    </w:p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5126"/>
        <w:gridCol w:w="5126"/>
      </w:tblGrid>
      <w:tr w:rsidR="004E642F" w:rsidRPr="00F21D0F" w14:paraId="741B6DC7" w14:textId="77777777" w:rsidTr="004E642F">
        <w:tc>
          <w:tcPr>
            <w:tcW w:w="5126" w:type="dxa"/>
          </w:tcPr>
          <w:p w14:paraId="339031CE" w14:textId="77777777" w:rsidR="004E642F" w:rsidRPr="00F21D0F" w:rsidRDefault="004E642F" w:rsidP="00ED3002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de"/>
              </w:rPr>
              <w:t>Hauptforscher/In:</w:t>
            </w:r>
          </w:p>
        </w:tc>
        <w:permStart w:id="1030839450" w:edGrp="everyone"/>
        <w:tc>
          <w:tcPr>
            <w:tcW w:w="5126" w:type="dxa"/>
          </w:tcPr>
          <w:p w14:paraId="3DD37424" w14:textId="5791C53F" w:rsidR="004E642F" w:rsidRPr="00F21D0F" w:rsidRDefault="00E3374E" w:rsidP="00ED3002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sdt>
              <w:sdtPr>
                <w:rPr>
                  <w:rStyle w:val="normaltextrun"/>
                  <w:lang w:val="de-DE"/>
                </w:rPr>
                <w:id w:val="1220864789"/>
                <w:placeholder>
                  <w:docPart w:val="A5143084736E47B8ADE0C2168CA23E00"/>
                </w:placeholder>
                <w:showingPlcHdr/>
              </w:sdtPr>
              <w:sdtContent>
                <w:r>
                  <w:rPr>
                    <w:rStyle w:val="Helyrzszveg"/>
                  </w:rPr>
                  <w:t>Szöveg beírásához kattintson vagy koppintson ide.</w:t>
                </w:r>
                <w:permEnd w:id="1030839450"/>
              </w:sdtContent>
            </w:sdt>
          </w:p>
        </w:tc>
      </w:tr>
      <w:tr w:rsidR="004E642F" w:rsidRPr="00F21D0F" w14:paraId="69EB0F76" w14:textId="77777777" w:rsidTr="004E642F">
        <w:tc>
          <w:tcPr>
            <w:tcW w:w="5126" w:type="dxa"/>
          </w:tcPr>
          <w:p w14:paraId="5B4F704A" w14:textId="77777777" w:rsidR="004E642F" w:rsidRPr="00F21D0F" w:rsidRDefault="00E430D1" w:rsidP="00ED3002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de"/>
              </w:rPr>
              <w:t>Protokoll-Nr.:</w:t>
            </w:r>
          </w:p>
        </w:tc>
        <w:permStart w:id="2144928754" w:edGrp="everyone"/>
        <w:tc>
          <w:tcPr>
            <w:tcW w:w="5126" w:type="dxa"/>
          </w:tcPr>
          <w:p w14:paraId="1193B09C" w14:textId="01E7E263" w:rsidR="004E642F" w:rsidRPr="00F21D0F" w:rsidRDefault="00E3374E" w:rsidP="00ED3002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sdt>
              <w:sdtPr>
                <w:rPr>
                  <w:rStyle w:val="normaltextrun"/>
                  <w:lang w:val="de-DE"/>
                </w:rPr>
                <w:id w:val="911287287"/>
                <w:placeholder>
                  <w:docPart w:val="EF9116EA561B4930AA837D5BA015AA9D"/>
                </w:placeholder>
                <w:showingPlcHdr/>
              </w:sdtPr>
              <w:sdtContent>
                <w:r>
                  <w:rPr>
                    <w:rStyle w:val="Helyrzszveg"/>
                  </w:rPr>
                  <w:t>Szöveg beírásához kattintson vagy koppintson ide.</w:t>
                </w:r>
                <w:permEnd w:id="2144928754"/>
              </w:sdtContent>
            </w:sdt>
          </w:p>
        </w:tc>
      </w:tr>
      <w:tr w:rsidR="004E642F" w:rsidRPr="00F21D0F" w14:paraId="28574EF6" w14:textId="77777777" w:rsidTr="004E642F">
        <w:tc>
          <w:tcPr>
            <w:tcW w:w="5126" w:type="dxa"/>
          </w:tcPr>
          <w:p w14:paraId="79BD03F2" w14:textId="77777777" w:rsidR="004E642F" w:rsidRPr="00F21D0F" w:rsidRDefault="001B421A" w:rsidP="00ED3002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de"/>
              </w:rPr>
              <w:t>Individuelle SE-Kennung der Studie:</w:t>
            </w:r>
          </w:p>
        </w:tc>
        <w:permStart w:id="1175199090" w:edGrp="everyone"/>
        <w:tc>
          <w:tcPr>
            <w:tcW w:w="5126" w:type="dxa"/>
          </w:tcPr>
          <w:p w14:paraId="634D5233" w14:textId="792652F4" w:rsidR="004E642F" w:rsidRPr="00F21D0F" w:rsidRDefault="00E3374E" w:rsidP="00ED3002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sdt>
              <w:sdtPr>
                <w:rPr>
                  <w:rStyle w:val="normaltextrun"/>
                  <w:lang w:val="de-DE"/>
                </w:rPr>
                <w:id w:val="832099333"/>
                <w:placeholder>
                  <w:docPart w:val="53DF6850614646A5AB321CE42CB20193"/>
                </w:placeholder>
                <w:showingPlcHdr/>
              </w:sdtPr>
              <w:sdtContent>
                <w:r>
                  <w:rPr>
                    <w:rStyle w:val="Helyrzszveg"/>
                  </w:rPr>
                  <w:t>Szöveg beírásához kattintson vagy koppintson ide.</w:t>
                </w:r>
                <w:permEnd w:id="1175199090"/>
              </w:sdtContent>
            </w:sdt>
          </w:p>
        </w:tc>
      </w:tr>
      <w:tr w:rsidR="00FA3666" w:rsidRPr="00F21D0F" w14:paraId="0020A749" w14:textId="77777777" w:rsidTr="004E642F">
        <w:tc>
          <w:tcPr>
            <w:tcW w:w="5126" w:type="dxa"/>
          </w:tcPr>
          <w:p w14:paraId="387D0471" w14:textId="77777777" w:rsidR="00FA3666" w:rsidRPr="00F21D0F" w:rsidRDefault="00FA3666" w:rsidP="00ED3002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de"/>
              </w:rPr>
              <w:t>Datum des Abschlussbesuchs:</w:t>
            </w:r>
          </w:p>
        </w:tc>
        <w:permStart w:id="667616853" w:edGrp="everyone"/>
        <w:tc>
          <w:tcPr>
            <w:tcW w:w="5126" w:type="dxa"/>
          </w:tcPr>
          <w:p w14:paraId="2F202B0F" w14:textId="5F57A90E" w:rsidR="00FA3666" w:rsidRPr="00F21D0F" w:rsidRDefault="00E3374E" w:rsidP="00ED3002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sdt>
              <w:sdtPr>
                <w:rPr>
                  <w:rStyle w:val="normaltextrun"/>
                  <w:lang w:val="de-DE"/>
                </w:rPr>
                <w:id w:val="-1898273678"/>
                <w:placeholder>
                  <w:docPart w:val="E60ACBA23E454572AF0D0B5A98B3A2CD"/>
                </w:placeholder>
                <w:showingPlcHdr/>
              </w:sdtPr>
              <w:sdtContent>
                <w:r>
                  <w:rPr>
                    <w:rStyle w:val="Helyrzszveg"/>
                  </w:rPr>
                  <w:t>Szöveg beírásához kattintson vagy koppintson ide.</w:t>
                </w:r>
                <w:permEnd w:id="667616853"/>
              </w:sdtContent>
            </w:sdt>
          </w:p>
        </w:tc>
      </w:tr>
    </w:tbl>
    <w:p w14:paraId="7FBE3DE8" w14:textId="77777777" w:rsidR="004E642F" w:rsidRPr="00F21D0F" w:rsidRDefault="004E642F" w:rsidP="00ED3002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4059FBCC" w14:textId="77777777" w:rsidR="00ED3002" w:rsidRPr="00F21D0F" w:rsidRDefault="00ED3002" w:rsidP="00ED3002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de"/>
        </w:rPr>
        <w:t>Erklärung des/der Hauptforscher/In:</w:t>
      </w:r>
      <w:r>
        <w:rPr>
          <w:rFonts w:ascii="Times New Roman" w:hAnsi="Times New Roman" w:cs="Times New Roman"/>
          <w:sz w:val="24"/>
          <w:szCs w:val="24"/>
          <w:lang w:val="de"/>
        </w:rPr>
        <w:t xml:space="preserve"> (Bitte wählen Sie den entsprechenden Abschnitt aus!)</w:t>
      </w:r>
    </w:p>
    <w:p w14:paraId="571D9567" w14:textId="77777777" w:rsidR="00310DC4" w:rsidRPr="00F21D0F" w:rsidRDefault="001B421A" w:rsidP="00ED3002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de"/>
        </w:rPr>
        <w:t>Anzahl der Patienten:</w:t>
      </w:r>
    </w:p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5126"/>
        <w:gridCol w:w="5126"/>
      </w:tblGrid>
      <w:tr w:rsidR="001B421A" w:rsidRPr="00F21D0F" w14:paraId="5108EB57" w14:textId="77777777" w:rsidTr="00490406">
        <w:tc>
          <w:tcPr>
            <w:tcW w:w="5126" w:type="dxa"/>
          </w:tcPr>
          <w:p w14:paraId="24F97785" w14:textId="77777777" w:rsidR="001B421A" w:rsidRPr="00F21D0F" w:rsidRDefault="001B421A" w:rsidP="0049040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de"/>
              </w:rPr>
              <w:t>Anzahl der geplanten Patienten:</w:t>
            </w:r>
          </w:p>
        </w:tc>
        <w:permStart w:id="1788759941" w:edGrp="everyone"/>
        <w:tc>
          <w:tcPr>
            <w:tcW w:w="5126" w:type="dxa"/>
          </w:tcPr>
          <w:p w14:paraId="116B00C3" w14:textId="04C3D468" w:rsidR="001B421A" w:rsidRPr="00F21D0F" w:rsidRDefault="00E3374E" w:rsidP="00490406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sdt>
              <w:sdtPr>
                <w:rPr>
                  <w:rStyle w:val="normaltextrun"/>
                  <w:lang w:val="de-DE"/>
                </w:rPr>
                <w:id w:val="-382486826"/>
                <w:placeholder>
                  <w:docPart w:val="93B7B2C12B134654A6758AB872E81E68"/>
                </w:placeholder>
                <w:showingPlcHdr/>
              </w:sdtPr>
              <w:sdtContent>
                <w:r>
                  <w:rPr>
                    <w:rStyle w:val="Helyrzszveg"/>
                  </w:rPr>
                  <w:t>Szöveg beírásához kattintson vagy koppintson ide.</w:t>
                </w:r>
                <w:permEnd w:id="1788759941"/>
              </w:sdtContent>
            </w:sdt>
          </w:p>
        </w:tc>
      </w:tr>
      <w:tr w:rsidR="001B421A" w:rsidRPr="00F21D0F" w14:paraId="4BDC0E8C" w14:textId="77777777" w:rsidTr="00490406">
        <w:tc>
          <w:tcPr>
            <w:tcW w:w="5126" w:type="dxa"/>
          </w:tcPr>
          <w:p w14:paraId="5E3952C7" w14:textId="77777777" w:rsidR="001B421A" w:rsidRPr="00F21D0F" w:rsidRDefault="00115BFF" w:rsidP="0049040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de"/>
              </w:rPr>
              <w:t>Anzahl der untersuchten Patienten:</w:t>
            </w:r>
          </w:p>
        </w:tc>
        <w:permStart w:id="620910017" w:edGrp="everyone"/>
        <w:tc>
          <w:tcPr>
            <w:tcW w:w="5126" w:type="dxa"/>
          </w:tcPr>
          <w:p w14:paraId="582984E4" w14:textId="71FB403B" w:rsidR="001B421A" w:rsidRPr="00F21D0F" w:rsidRDefault="00E3374E" w:rsidP="00490406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sdt>
              <w:sdtPr>
                <w:rPr>
                  <w:rStyle w:val="normaltextrun"/>
                  <w:lang w:val="de-DE"/>
                </w:rPr>
                <w:id w:val="-1596571"/>
                <w:placeholder>
                  <w:docPart w:val="E4D275E8F3064C398011D047641D08D6"/>
                </w:placeholder>
                <w:showingPlcHdr/>
              </w:sdtPr>
              <w:sdtContent>
                <w:r>
                  <w:rPr>
                    <w:rStyle w:val="Helyrzszveg"/>
                  </w:rPr>
                  <w:t>Szöveg beírásához kattintson vagy koppintson ide.</w:t>
                </w:r>
                <w:permEnd w:id="620910017"/>
              </w:sdtContent>
            </w:sdt>
          </w:p>
        </w:tc>
      </w:tr>
      <w:tr w:rsidR="00115BFF" w:rsidRPr="00F21D0F" w14:paraId="67BB2A25" w14:textId="77777777" w:rsidTr="00490406">
        <w:tc>
          <w:tcPr>
            <w:tcW w:w="5126" w:type="dxa"/>
          </w:tcPr>
          <w:p w14:paraId="5426E407" w14:textId="77777777" w:rsidR="00115BFF" w:rsidRPr="00F21D0F" w:rsidRDefault="00115BFF" w:rsidP="00115BF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de"/>
              </w:rPr>
              <w:t>Die Anzahl der einbezogenen Patienten:</w:t>
            </w:r>
          </w:p>
        </w:tc>
        <w:permStart w:id="924651154" w:edGrp="everyone"/>
        <w:tc>
          <w:tcPr>
            <w:tcW w:w="5126" w:type="dxa"/>
          </w:tcPr>
          <w:p w14:paraId="7306D235" w14:textId="054BDB89" w:rsidR="00115BFF" w:rsidRPr="00F21D0F" w:rsidRDefault="00E3374E" w:rsidP="00115BF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Style w:val="normaltextrun"/>
                  <w:lang w:val="de-DE"/>
                </w:rPr>
                <w:id w:val="-140972322"/>
                <w:placeholder>
                  <w:docPart w:val="708B5BEF7CE34F069A2174EC7EF65273"/>
                </w:placeholder>
                <w:showingPlcHdr/>
              </w:sdtPr>
              <w:sdtContent>
                <w:r>
                  <w:rPr>
                    <w:rStyle w:val="Helyrzszveg"/>
                  </w:rPr>
                  <w:t>Szöveg beírásához kattintson vagy koppintson ide.</w:t>
                </w:r>
                <w:permEnd w:id="924651154"/>
              </w:sdtContent>
            </w:sdt>
          </w:p>
        </w:tc>
      </w:tr>
      <w:tr w:rsidR="003A49C5" w:rsidRPr="00F21D0F" w14:paraId="26DB6E0C" w14:textId="77777777" w:rsidTr="00490406">
        <w:tc>
          <w:tcPr>
            <w:tcW w:w="5126" w:type="dxa"/>
          </w:tcPr>
          <w:p w14:paraId="124CC70E" w14:textId="77777777" w:rsidR="003A49C5" w:rsidRPr="00F21D0F" w:rsidRDefault="003A49C5" w:rsidP="00115BF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de"/>
              </w:rPr>
              <w:t>Anzahl der Patienten, die die gesamte Studie/Prüfung abschließen</w:t>
            </w:r>
          </w:p>
        </w:tc>
        <w:permStart w:id="182418984" w:edGrp="everyone"/>
        <w:tc>
          <w:tcPr>
            <w:tcW w:w="5126" w:type="dxa"/>
          </w:tcPr>
          <w:p w14:paraId="267D0FFF" w14:textId="2E139CCF" w:rsidR="003A49C5" w:rsidRPr="00F21D0F" w:rsidRDefault="00E3374E" w:rsidP="00115BF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Style w:val="normaltextrun"/>
                  <w:lang w:val="de-DE"/>
                </w:rPr>
                <w:id w:val="899102409"/>
                <w:placeholder>
                  <w:docPart w:val="BFF41D378A19476F9387AF9DDBAE68AD"/>
                </w:placeholder>
                <w:showingPlcHdr/>
              </w:sdtPr>
              <w:sdtContent>
                <w:r>
                  <w:rPr>
                    <w:rStyle w:val="Helyrzszveg"/>
                  </w:rPr>
                  <w:t>Szöveg beírásához kattintson vagy koppintson ide.</w:t>
                </w:r>
                <w:permEnd w:id="182418984"/>
              </w:sdtContent>
            </w:sdt>
          </w:p>
        </w:tc>
      </w:tr>
    </w:tbl>
    <w:p w14:paraId="4B1995FB" w14:textId="77777777" w:rsidR="001B421A" w:rsidRPr="00F21D0F" w:rsidRDefault="001B421A" w:rsidP="00ED3002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2F9B8CEF" w14:textId="77777777" w:rsidR="00310DC4" w:rsidRPr="00F21D0F" w:rsidRDefault="00310DC4" w:rsidP="00ED3002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7D7A82FD" w14:textId="030AEA03" w:rsidR="00ED3002" w:rsidRPr="00F21D0F" w:rsidRDefault="00ED3002" w:rsidP="00ED3002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de"/>
        </w:rPr>
        <w:t>Budapest,</w:t>
      </w:r>
      <w:r w:rsidR="00E3374E">
        <w:rPr>
          <w:rFonts w:ascii="Times New Roman" w:hAnsi="Times New Roman" w:cs="Times New Roman"/>
          <w:sz w:val="24"/>
          <w:szCs w:val="24"/>
          <w:lang w:val="de"/>
        </w:rPr>
        <w:t xml:space="preserve"> </w:t>
      </w:r>
      <w:permStart w:id="1266167652" w:edGrp="everyone"/>
      <w:sdt>
        <w:sdtPr>
          <w:rPr>
            <w:rStyle w:val="normaltextrun"/>
            <w:lang w:val="de-DE"/>
          </w:rPr>
          <w:id w:val="591054757"/>
          <w:placeholder>
            <w:docPart w:val="16C85691775947B69B759F40BAF632F8"/>
          </w:placeholder>
          <w:showingPlcHdr/>
        </w:sdtPr>
        <w:sdtContent>
          <w:r w:rsidR="00E3374E">
            <w:rPr>
              <w:rStyle w:val="Helyrzszveg"/>
            </w:rPr>
            <w:t>Szöveg beírásához kattintson vagy koppintson ide.</w:t>
          </w:r>
          <w:permEnd w:id="1266167652"/>
        </w:sdtContent>
      </w:sdt>
    </w:p>
    <w:p w14:paraId="60001FC4" w14:textId="77777777" w:rsidR="00135F58" w:rsidRPr="00F21D0F" w:rsidRDefault="00135F58" w:rsidP="00ED3002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7FCF85C7" w14:textId="77777777" w:rsidR="00ED3002" w:rsidRPr="00F21D0F" w:rsidRDefault="00ED3002" w:rsidP="00F21D0F">
      <w:pPr>
        <w:ind w:firstLine="709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de"/>
        </w:rPr>
        <w:tab/>
      </w:r>
      <w:r>
        <w:rPr>
          <w:rFonts w:ascii="Times New Roman" w:hAnsi="Times New Roman" w:cs="Times New Roman"/>
          <w:sz w:val="24"/>
          <w:szCs w:val="24"/>
          <w:lang w:val="de"/>
        </w:rPr>
        <w:tab/>
      </w:r>
      <w:r>
        <w:rPr>
          <w:rFonts w:ascii="Times New Roman" w:hAnsi="Times New Roman" w:cs="Times New Roman"/>
          <w:sz w:val="24"/>
          <w:szCs w:val="24"/>
          <w:lang w:val="de"/>
        </w:rPr>
        <w:tab/>
      </w:r>
      <w:r>
        <w:rPr>
          <w:rFonts w:ascii="Times New Roman" w:hAnsi="Times New Roman" w:cs="Times New Roman"/>
          <w:sz w:val="24"/>
          <w:szCs w:val="24"/>
          <w:lang w:val="de"/>
        </w:rPr>
        <w:tab/>
      </w:r>
      <w:r>
        <w:rPr>
          <w:rFonts w:ascii="Times New Roman" w:hAnsi="Times New Roman" w:cs="Times New Roman"/>
          <w:sz w:val="24"/>
          <w:szCs w:val="24"/>
          <w:lang w:val="de"/>
        </w:rPr>
        <w:tab/>
      </w:r>
      <w:r>
        <w:rPr>
          <w:rFonts w:ascii="Times New Roman" w:hAnsi="Times New Roman" w:cs="Times New Roman"/>
          <w:sz w:val="24"/>
          <w:szCs w:val="24"/>
          <w:lang w:val="de"/>
        </w:rPr>
        <w:tab/>
      </w:r>
      <w:r>
        <w:rPr>
          <w:rFonts w:ascii="Times New Roman" w:hAnsi="Times New Roman" w:cs="Times New Roman"/>
          <w:sz w:val="24"/>
          <w:szCs w:val="24"/>
          <w:lang w:val="de"/>
        </w:rPr>
        <w:tab/>
      </w:r>
      <w:r>
        <w:rPr>
          <w:rFonts w:ascii="Times New Roman" w:hAnsi="Times New Roman" w:cs="Times New Roman"/>
          <w:sz w:val="24"/>
          <w:szCs w:val="24"/>
          <w:lang w:val="de"/>
        </w:rPr>
        <w:tab/>
      </w:r>
      <w:r>
        <w:rPr>
          <w:rFonts w:ascii="Times New Roman" w:hAnsi="Times New Roman" w:cs="Times New Roman"/>
          <w:sz w:val="24"/>
          <w:szCs w:val="24"/>
          <w:lang w:val="de"/>
        </w:rPr>
        <w:tab/>
        <w:t>Hauptforscher/In:</w:t>
      </w:r>
    </w:p>
    <w:p w14:paraId="574C32DB" w14:textId="77777777" w:rsidR="00135F58" w:rsidRPr="00F21D0F" w:rsidRDefault="00135F58" w:rsidP="00ED3002">
      <w:pPr>
        <w:rPr>
          <w:rFonts w:ascii="Times New Roman" w:hAnsi="Times New Roman" w:cs="Times New Roman"/>
          <w:sz w:val="24"/>
          <w:szCs w:val="24"/>
        </w:rPr>
      </w:pPr>
    </w:p>
    <w:p w14:paraId="2147D64D" w14:textId="77777777" w:rsidR="00F21D0F" w:rsidRDefault="00F21D0F" w:rsidP="00ED3002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5BF4FA2C" w14:textId="77777777" w:rsidR="00ED3002" w:rsidRPr="00F21D0F" w:rsidRDefault="00ED3002" w:rsidP="00ED3002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de"/>
        </w:rPr>
        <w:t xml:space="preserve">Die ausgefüllte Erklärung ist elektronisch ausschließlich im PDF-Format zu übermitteln an </w:t>
      </w:r>
      <w:r>
        <w:rPr>
          <w:rFonts w:ascii="Times New Roman" w:hAnsi="Times New Roman" w:cs="Times New Roman"/>
          <w:color w:val="4472C4"/>
          <w:sz w:val="24"/>
          <w:szCs w:val="24"/>
          <w:lang w:val="de"/>
        </w:rPr>
        <w:t>klinikaikutatas@semmelweis-univ.hu</w:t>
      </w:r>
      <w:r>
        <w:rPr>
          <w:rFonts w:ascii="Times New Roman" w:hAnsi="Times New Roman" w:cs="Times New Roman"/>
          <w:sz w:val="24"/>
          <w:szCs w:val="24"/>
          <w:lang w:val="de"/>
        </w:rPr>
        <w:t>.</w:t>
      </w:r>
    </w:p>
    <w:sectPr w:rsidR="00ED3002" w:rsidRPr="00F21D0F" w:rsidSect="00C52C98">
      <w:footerReference w:type="default" r:id="rId7"/>
      <w:headerReference w:type="first" r:id="rId8"/>
      <w:footerReference w:type="first" r:id="rId9"/>
      <w:pgSz w:w="11906" w:h="16838"/>
      <w:pgMar w:top="1386" w:right="737" w:bottom="1814" w:left="907" w:header="851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635470" w14:textId="77777777" w:rsidR="00D958EE" w:rsidRDefault="00D958EE" w:rsidP="00703871">
      <w:pPr>
        <w:spacing w:after="0" w:line="240" w:lineRule="auto"/>
      </w:pPr>
      <w:r>
        <w:separator/>
      </w:r>
    </w:p>
  </w:endnote>
  <w:endnote w:type="continuationSeparator" w:id="0">
    <w:p w14:paraId="459A1ACE" w14:textId="77777777" w:rsidR="00D958EE" w:rsidRDefault="00D958EE" w:rsidP="0070387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inion Pro">
    <w:altName w:val="Times New Roman"/>
    <w:panose1 w:val="00000000000000000000"/>
    <w:charset w:val="00"/>
    <w:family w:val="roman"/>
    <w:notTrueType/>
    <w:pitch w:val="variable"/>
    <w:sig w:usb0="00000001" w:usb1="00000001" w:usb2="00000000" w:usb3="00000000" w:csb0="0000019F" w:csb1="00000000"/>
  </w:font>
  <w:font w:name="Roboto">
    <w:altName w:val="Times New Roman"/>
    <w:charset w:val="EE"/>
    <w:family w:val="auto"/>
    <w:pitch w:val="variable"/>
    <w:sig w:usb0="00000001" w:usb1="5000205B" w:usb2="00000020" w:usb3="00000000" w:csb0="0000019F" w:csb1="00000000"/>
  </w:font>
  <w:font w:name="Roboto Light">
    <w:altName w:val="Times New Roman"/>
    <w:charset w:val="EE"/>
    <w:family w:val="auto"/>
    <w:pitch w:val="variable"/>
    <w:sig w:usb0="00000001" w:usb1="5000205B" w:usb2="00000020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A8EA05" w14:textId="77777777" w:rsidR="006F22FC" w:rsidRDefault="00ED31CA">
    <w:pPr>
      <w:pStyle w:val="llb"/>
    </w:pPr>
    <w:r>
      <w:rPr>
        <w:noProof/>
        <w:lang w:val="de"/>
      </w:rPr>
      <w:drawing>
        <wp:anchor distT="0" distB="0" distL="114300" distR="114300" simplePos="0" relativeHeight="251672576" behindDoc="1" locked="0" layoutInCell="1" allowOverlap="1" wp14:anchorId="6189FD48" wp14:editId="05C6AAD2">
          <wp:simplePos x="0" y="0"/>
          <wp:positionH relativeFrom="column">
            <wp:posOffset>5581650</wp:posOffset>
          </wp:positionH>
          <wp:positionV relativeFrom="paragraph">
            <wp:posOffset>-342900</wp:posOffset>
          </wp:positionV>
          <wp:extent cx="916305" cy="565150"/>
          <wp:effectExtent l="0" t="0" r="0" b="6350"/>
          <wp:wrapTight wrapText="bothSides">
            <wp:wrapPolygon edited="0">
              <wp:start x="0" y="0"/>
              <wp:lineTo x="0" y="21115"/>
              <wp:lineTo x="21106" y="21115"/>
              <wp:lineTo x="21106" y="0"/>
              <wp:lineTo x="0" y="0"/>
            </wp:wrapPolygon>
          </wp:wrapTight>
          <wp:docPr id="14" name="Kép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16305" cy="5651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de"/>
      </w:rPr>
      <mc:AlternateContent>
        <mc:Choice Requires="wps">
          <w:drawing>
            <wp:anchor distT="0" distB="0" distL="114300" distR="114300" simplePos="0" relativeHeight="251668480" behindDoc="0" locked="1" layoutInCell="1" allowOverlap="1" wp14:anchorId="3193F0D7" wp14:editId="138B2493">
              <wp:simplePos x="0" y="0"/>
              <wp:positionH relativeFrom="margin">
                <wp:posOffset>-85090</wp:posOffset>
              </wp:positionH>
              <wp:positionV relativeFrom="paragraph">
                <wp:posOffset>-361315</wp:posOffset>
              </wp:positionV>
              <wp:extent cx="3131820" cy="622300"/>
              <wp:effectExtent l="0" t="0" r="0" b="6350"/>
              <wp:wrapNone/>
              <wp:docPr id="11" name="Szövegdoboz 1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131820" cy="6223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19B46B9" w14:textId="77777777" w:rsidR="00446EAE" w:rsidRPr="00997CC0" w:rsidRDefault="00446EAE" w:rsidP="00997CC0">
                          <w:pPr>
                            <w:pStyle w:val="Nincstrkz"/>
                            <w:spacing w:line="300" w:lineRule="auto"/>
                            <w:rPr>
                              <w:rFonts w:ascii="Times New Roman" w:hAnsi="Times New Roman" w:cs="Times New Roman"/>
                              <w:sz w:val="17"/>
                              <w:szCs w:val="17"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  <w:sz w:val="17"/>
                              <w:szCs w:val="17"/>
                              <w:lang w:val="de"/>
                            </w:rPr>
                            <w:t>Adresse: 1085 Budapest Üllői út 26.</w:t>
                          </w:r>
                        </w:p>
                        <w:p w14:paraId="5CF4DC54" w14:textId="77777777" w:rsidR="00446EAE" w:rsidRPr="00997CC0" w:rsidRDefault="00446EAE" w:rsidP="00997CC0">
                          <w:pPr>
                            <w:pStyle w:val="Nincstrkz"/>
                            <w:spacing w:line="300" w:lineRule="auto"/>
                            <w:rPr>
                              <w:rFonts w:ascii="Times New Roman" w:hAnsi="Times New Roman" w:cs="Times New Roman"/>
                              <w:sz w:val="17"/>
                              <w:szCs w:val="17"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  <w:sz w:val="17"/>
                              <w:szCs w:val="17"/>
                              <w:lang w:val="de"/>
                            </w:rPr>
                            <w:t>1428 Budapest P.O.Box 1428. 2.</w:t>
                          </w:r>
                        </w:p>
                        <w:p w14:paraId="38B57A67" w14:textId="77777777" w:rsidR="00446EAE" w:rsidRPr="00997CC0" w:rsidRDefault="00446EAE" w:rsidP="00997CC0">
                          <w:pPr>
                            <w:pStyle w:val="Nincstrkz"/>
                            <w:spacing w:line="300" w:lineRule="auto"/>
                            <w:rPr>
                              <w:rFonts w:ascii="Times New Roman" w:hAnsi="Times New Roman" w:cs="Times New Roman"/>
                              <w:sz w:val="17"/>
                              <w:szCs w:val="17"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  <w:sz w:val="17"/>
                              <w:szCs w:val="17"/>
                              <w:lang w:val="de"/>
                            </w:rPr>
                            <w:t>E-Mail-Adresse: sample.name@semmelweis-univ.hu</w:t>
                          </w:r>
                        </w:p>
                        <w:p w14:paraId="25258CDF" w14:textId="77777777" w:rsidR="006F22FC" w:rsidRPr="006F22FC" w:rsidRDefault="006F22FC" w:rsidP="006F22FC">
                          <w:pPr>
                            <w:pStyle w:val="Nincstrkz"/>
                            <w:rPr>
                              <w:rFonts w:ascii="Roboto" w:hAnsi="Roboto"/>
                              <w:sz w:val="17"/>
                              <w:szCs w:val="17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193F0D7" id="_x0000_t202" coordsize="21600,21600" o:spt="202" path="m,l,21600r21600,l21600,xe">
              <v:stroke joinstyle="miter"/>
              <v:path gradientshapeok="t" o:connecttype="rect"/>
            </v:shapetype>
            <v:shape id="Szövegdoboz 11" o:spid="_x0000_s1026" type="#_x0000_t202" style="position:absolute;margin-left:-6.7pt;margin-top:-28.45pt;width:246.6pt;height:49pt;z-index:2516684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" filled="f" stroked="f" strokeweight=".5pt">
              <v:textbox>
                <w:txbxContent>
                  <w:p w14:paraId="219B46B9" w14:textId="77777777" w:rsidR="00446EAE" w:rsidRPr="00997CC0" w:rsidRDefault="00446EAE" w:rsidP="00997CC0">
                    <w:pPr>
                      <w:pStyle w:val="Nincstrkz"/>
                      <w:spacing w:line="300" w:lineRule="auto"/>
                      <w:rPr>
                        <w:rFonts w:ascii="Times New Roman" w:hAnsi="Times New Roman" w:cs="Times New Roman"/>
                        <w:sz w:val="17"/>
                        <w:szCs w:val="17"/>
                      </w:rPr>
                    </w:pPr>
                    <w:r>
                      <w:rPr>
                        <w:rFonts w:ascii="Times New Roman" w:hAnsi="Times New Roman" w:cs="Times New Roman"/>
                        <w:sz w:val="17"/>
                        <w:szCs w:val="17"/>
                        <w:lang w:val="de"/>
                      </w:rPr>
                      <w:t>Adresse: 1085 Budapest Üllői út 26.</w:t>
                    </w:r>
                  </w:p>
                  <w:p w14:paraId="5CF4DC54" w14:textId="77777777" w:rsidR="00446EAE" w:rsidRPr="00997CC0" w:rsidRDefault="00446EAE" w:rsidP="00997CC0">
                    <w:pPr>
                      <w:pStyle w:val="Nincstrkz"/>
                      <w:spacing w:line="300" w:lineRule="auto"/>
                      <w:rPr>
                        <w:rFonts w:ascii="Times New Roman" w:hAnsi="Times New Roman" w:cs="Times New Roman"/>
                        <w:sz w:val="17"/>
                        <w:szCs w:val="17"/>
                      </w:rPr>
                    </w:pPr>
                    <w:r>
                      <w:rPr>
                        <w:rFonts w:ascii="Times New Roman" w:hAnsi="Times New Roman" w:cs="Times New Roman"/>
                        <w:sz w:val="17"/>
                        <w:szCs w:val="17"/>
                        <w:lang w:val="de"/>
                      </w:rPr>
                      <w:t>1428 Budapest P.O.Box 1428. 2.</w:t>
                    </w:r>
                  </w:p>
                  <w:p w14:paraId="38B57A67" w14:textId="77777777" w:rsidR="00446EAE" w:rsidRPr="00997CC0" w:rsidRDefault="00446EAE" w:rsidP="00997CC0">
                    <w:pPr>
                      <w:pStyle w:val="Nincstrkz"/>
                      <w:spacing w:line="300" w:lineRule="auto"/>
                      <w:rPr>
                        <w:rFonts w:ascii="Times New Roman" w:hAnsi="Times New Roman" w:cs="Times New Roman"/>
                        <w:sz w:val="17"/>
                        <w:szCs w:val="17"/>
                      </w:rPr>
                    </w:pPr>
                    <w:r>
                      <w:rPr>
                        <w:rFonts w:ascii="Times New Roman" w:hAnsi="Times New Roman" w:cs="Times New Roman"/>
                        <w:sz w:val="17"/>
                        <w:szCs w:val="17"/>
                        <w:lang w:val="de"/>
                      </w:rPr>
                      <w:t>E-Mail-Adresse: sample.name@semmelweis-univ.hu</w:t>
                    </w:r>
                  </w:p>
                  <w:p w14:paraId="25258CDF" w14:textId="77777777" w:rsidR="006F22FC" w:rsidRPr="006F22FC" w:rsidRDefault="006F22FC" w:rsidP="006F22FC">
                    <w:pPr>
                      <w:pStyle w:val="Nincstrkz"/>
                      <w:rPr>
                        <w:rFonts w:ascii="Roboto" w:hAnsi="Roboto"/>
                        <w:sz w:val="17"/>
                        <w:szCs w:val="17"/>
                      </w:rPr>
                    </w:pPr>
                  </w:p>
                </w:txbxContent>
              </v:textbox>
              <w10:wrap anchorx="margin"/>
              <w10:anchorlock/>
            </v:shape>
          </w:pict>
        </mc:Fallback>
      </mc:AlternateContent>
    </w:r>
    <w:r>
      <w:rPr>
        <w:noProof/>
        <w:lang w:val="de"/>
      </w:rPr>
      <w:t xml:space="preserve"> </w:t>
    </w:r>
    <w:r>
      <w:rPr>
        <w:noProof/>
        <w:lang w:val="de"/>
      </w:rPr>
      <mc:AlternateContent>
        <mc:Choice Requires="wps">
          <w:drawing>
            <wp:anchor distT="0" distB="0" distL="114300" distR="114300" simplePos="0" relativeHeight="251675648" behindDoc="0" locked="1" layoutInCell="1" allowOverlap="1" wp14:anchorId="5C06E548" wp14:editId="0F96D8BF">
              <wp:simplePos x="0" y="0"/>
              <wp:positionH relativeFrom="column">
                <wp:posOffset>-34290</wp:posOffset>
              </wp:positionH>
              <wp:positionV relativeFrom="margin">
                <wp:posOffset>8736965</wp:posOffset>
              </wp:positionV>
              <wp:extent cx="6529070" cy="0"/>
              <wp:effectExtent l="0" t="0" r="24130" b="19050"/>
              <wp:wrapNone/>
              <wp:docPr id="10" name="Egyenes összekötő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529070" cy="0"/>
                      </a:xfrm>
                      <a:prstGeom prst="line">
                        <a:avLst/>
                      </a:prstGeom>
                      <a:ln w="9525">
                        <a:solidFill>
                          <a:srgbClr val="9B845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6242B268" id="Egyenes összekötő 10" o:spid="_x0000_s1026" style="position:absolute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margin;mso-width-percent:0;mso-height-percent:0;mso-width-relative:margin;mso-height-relative:margin" from="-2.7pt,687.95pt" to="511.4pt,687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" strokecolor="#9b8451">
              <w10:wrap anchory="margin"/>
              <w10:anchorlock/>
            </v:line>
          </w:pict>
        </mc:Fallback>
      </mc:AlternateContent>
    </w:r>
    <w:r>
      <w:rPr>
        <w:noProof/>
        <w:lang w:val="de"/>
      </w:rPr>
      <mc:AlternateContent>
        <mc:Choice Requires="wps">
          <w:drawing>
            <wp:anchor distT="0" distB="0" distL="114300" distR="114300" simplePos="0" relativeHeight="251669504" behindDoc="0" locked="1" layoutInCell="1" allowOverlap="1" wp14:anchorId="2905C5D8" wp14:editId="5D83BA9F">
              <wp:simplePos x="0" y="0"/>
              <wp:positionH relativeFrom="margin">
                <wp:posOffset>3047365</wp:posOffset>
              </wp:positionH>
              <wp:positionV relativeFrom="paragraph">
                <wp:posOffset>-375920</wp:posOffset>
              </wp:positionV>
              <wp:extent cx="2559050" cy="622300"/>
              <wp:effectExtent l="0" t="0" r="0" b="6350"/>
              <wp:wrapNone/>
              <wp:docPr id="12" name="Szövegdoboz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559050" cy="6223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F69C2B0" w14:textId="77777777" w:rsidR="00446EAE" w:rsidRPr="00997CC0" w:rsidRDefault="00446EAE" w:rsidP="00997CC0">
                          <w:pPr>
                            <w:pStyle w:val="Nincstrkz"/>
                            <w:spacing w:line="300" w:lineRule="auto"/>
                            <w:rPr>
                              <w:rFonts w:ascii="Times New Roman" w:hAnsi="Times New Roman" w:cs="Times New Roman"/>
                              <w:sz w:val="17"/>
                              <w:szCs w:val="17"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  <w:sz w:val="17"/>
                              <w:szCs w:val="17"/>
                              <w:lang w:val="de"/>
                            </w:rPr>
                            <w:t>Telefon: (06-1) 459-1234, (06-1) 459-1500/12345</w:t>
                          </w:r>
                        </w:p>
                        <w:p w14:paraId="075EACF6" w14:textId="77777777" w:rsidR="00446EAE" w:rsidRPr="00997CC0" w:rsidRDefault="00446EAE" w:rsidP="00997CC0">
                          <w:pPr>
                            <w:pStyle w:val="Nincstrkz"/>
                            <w:spacing w:line="300" w:lineRule="auto"/>
                            <w:rPr>
                              <w:rFonts w:ascii="Times New Roman" w:hAnsi="Times New Roman" w:cs="Times New Roman"/>
                              <w:sz w:val="17"/>
                              <w:szCs w:val="17"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  <w:sz w:val="17"/>
                              <w:szCs w:val="17"/>
                              <w:lang w:val="de"/>
                            </w:rPr>
                            <w:t>Fax: (06-1) 459-1234, (06-1) 459-1500/12345</w:t>
                          </w:r>
                        </w:p>
                        <w:p w14:paraId="561E16BC" w14:textId="77777777" w:rsidR="00446EAE" w:rsidRPr="00997CC0" w:rsidRDefault="00446EAE" w:rsidP="00997CC0">
                          <w:pPr>
                            <w:pStyle w:val="Nincstrkz"/>
                            <w:spacing w:line="300" w:lineRule="auto"/>
                            <w:rPr>
                              <w:rFonts w:ascii="Times New Roman" w:hAnsi="Times New Roman" w:cs="Times New Roman"/>
                              <w:sz w:val="17"/>
                              <w:szCs w:val="17"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  <w:sz w:val="17"/>
                              <w:szCs w:val="17"/>
                              <w:lang w:val="de"/>
                            </w:rPr>
                            <w:t>http://semmelweis.hu/sub-website</w:t>
                          </w:r>
                        </w:p>
                        <w:p w14:paraId="5B5AFB11" w14:textId="77777777" w:rsidR="006F22FC" w:rsidRPr="00296CB1" w:rsidRDefault="006F22FC" w:rsidP="006F22FC">
                          <w:pPr>
                            <w:pStyle w:val="Nincstrkz"/>
                            <w:rPr>
                              <w:rFonts w:ascii="Roboto Light" w:hAnsi="Roboto Light" w:cs="Roboto Light"/>
                              <w:sz w:val="17"/>
                              <w:szCs w:val="17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2905C5D8" id="Szövegdoboz 12" o:spid="_x0000_s1027" type="#_x0000_t202" style="position:absolute;margin-left:239.95pt;margin-top:-29.6pt;width:201.5pt;height:49pt;z-index:2516695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" filled="f" stroked="f" strokeweight=".5pt">
              <v:textbox>
                <w:txbxContent>
                  <w:p w14:paraId="2F69C2B0" w14:textId="77777777" w:rsidR="00446EAE" w:rsidRPr="00997CC0" w:rsidRDefault="00446EAE" w:rsidP="00997CC0">
                    <w:pPr>
                      <w:pStyle w:val="Nincstrkz"/>
                      <w:spacing w:line="300" w:lineRule="auto"/>
                      <w:rPr>
                        <w:rFonts w:ascii="Times New Roman" w:hAnsi="Times New Roman" w:cs="Times New Roman"/>
                        <w:sz w:val="17"/>
                        <w:szCs w:val="17"/>
                      </w:rPr>
                    </w:pPr>
                    <w:r>
                      <w:rPr>
                        <w:rFonts w:ascii="Times New Roman" w:hAnsi="Times New Roman" w:cs="Times New Roman"/>
                        <w:sz w:val="17"/>
                        <w:szCs w:val="17"/>
                        <w:lang w:val="de"/>
                      </w:rPr>
                      <w:t>Telefon: (06-1) 459-1234, (06-1) 459-1500/12345</w:t>
                    </w:r>
                  </w:p>
                  <w:p w14:paraId="075EACF6" w14:textId="77777777" w:rsidR="00446EAE" w:rsidRPr="00997CC0" w:rsidRDefault="00446EAE" w:rsidP="00997CC0">
                    <w:pPr>
                      <w:pStyle w:val="Nincstrkz"/>
                      <w:spacing w:line="300" w:lineRule="auto"/>
                      <w:rPr>
                        <w:rFonts w:ascii="Times New Roman" w:hAnsi="Times New Roman" w:cs="Times New Roman"/>
                        <w:sz w:val="17"/>
                        <w:szCs w:val="17"/>
                      </w:rPr>
                    </w:pPr>
                    <w:r>
                      <w:rPr>
                        <w:rFonts w:ascii="Times New Roman" w:hAnsi="Times New Roman" w:cs="Times New Roman"/>
                        <w:sz w:val="17"/>
                        <w:szCs w:val="17"/>
                        <w:lang w:val="de"/>
                      </w:rPr>
                      <w:t>Fax: (06-1) 459-1234, (06-1) 459-1500/12345</w:t>
                    </w:r>
                  </w:p>
                  <w:p w14:paraId="561E16BC" w14:textId="77777777" w:rsidR="00446EAE" w:rsidRPr="00997CC0" w:rsidRDefault="00446EAE" w:rsidP="00997CC0">
                    <w:pPr>
                      <w:pStyle w:val="Nincstrkz"/>
                      <w:spacing w:line="300" w:lineRule="auto"/>
                      <w:rPr>
                        <w:rFonts w:ascii="Times New Roman" w:hAnsi="Times New Roman" w:cs="Times New Roman"/>
                        <w:sz w:val="17"/>
                        <w:szCs w:val="17"/>
                      </w:rPr>
                    </w:pPr>
                    <w:r>
                      <w:rPr>
                        <w:rFonts w:ascii="Times New Roman" w:hAnsi="Times New Roman" w:cs="Times New Roman"/>
                        <w:sz w:val="17"/>
                        <w:szCs w:val="17"/>
                        <w:lang w:val="de"/>
                      </w:rPr>
                      <w:t>http://semmelweis.hu/sub-website</w:t>
                    </w:r>
                  </w:p>
                  <w:p w14:paraId="5B5AFB11" w14:textId="77777777" w:rsidR="006F22FC" w:rsidRPr="00296CB1" w:rsidRDefault="006F22FC" w:rsidP="006F22FC">
                    <w:pPr>
                      <w:pStyle w:val="Nincstrkz"/>
                      <w:rPr>
                        <w:rFonts w:ascii="Roboto Light" w:hAnsi="Roboto Light" w:cs="Roboto Light"/>
                        <w:sz w:val="17"/>
                        <w:szCs w:val="17"/>
                      </w:rPr>
                    </w:pPr>
                  </w:p>
                </w:txbxContent>
              </v:textbox>
              <w10:wrap anchorx="margin"/>
              <w10:anchorlock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5C5812" w14:textId="77777777" w:rsidR="00407D65" w:rsidRDefault="00407D65" w:rsidP="00407D65">
    <w:pPr>
      <w:pStyle w:val="llb"/>
    </w:pPr>
    <w:r>
      <w:rPr>
        <w:lang w:val="de"/>
      </w:rPr>
      <w:t>Version: V1/20220712</w:t>
    </w:r>
  </w:p>
  <w:p w14:paraId="72ABA5A5" w14:textId="77777777" w:rsidR="00436FDA" w:rsidRDefault="00436FDA" w:rsidP="00446EAE">
    <w:pPr>
      <w:pStyle w:val="llb"/>
      <w:tabs>
        <w:tab w:val="clear" w:pos="4536"/>
        <w:tab w:val="clear" w:pos="9072"/>
        <w:tab w:val="right" w:pos="10262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7966D2" w14:textId="77777777" w:rsidR="00D958EE" w:rsidRDefault="00D958EE" w:rsidP="00703871">
      <w:pPr>
        <w:spacing w:after="0" w:line="240" w:lineRule="auto"/>
      </w:pPr>
      <w:r>
        <w:separator/>
      </w:r>
    </w:p>
  </w:footnote>
  <w:footnote w:type="continuationSeparator" w:id="0">
    <w:p w14:paraId="516C277D" w14:textId="77777777" w:rsidR="00D958EE" w:rsidRDefault="00D958EE" w:rsidP="0070387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394ACE" w14:textId="77777777" w:rsidR="00F21D0F" w:rsidRDefault="00F21D0F" w:rsidP="00F21D0F">
    <w:pPr>
      <w:pStyle w:val="lfej"/>
      <w:rPr>
        <w:rFonts w:ascii="Times New Roman" w:hAnsi="Times New Roman" w:cs="Times New Roman"/>
        <w:i/>
      </w:rPr>
    </w:pPr>
    <w:r>
      <w:rPr>
        <w:rFonts w:ascii="Times New Roman" w:hAnsi="Times New Roman" w:cs="Times New Roman"/>
        <w:i/>
        <w:iCs/>
        <w:lang w:val="de"/>
      </w:rPr>
      <w:t>Vorschriften für klinische Forschungsversuche</w:t>
    </w:r>
  </w:p>
  <w:p w14:paraId="6CF7A3E4" w14:textId="77777777" w:rsidR="00436FDA" w:rsidRDefault="00436FDA" w:rsidP="00446EAE">
    <w:pPr>
      <w:pStyle w:val="lfej"/>
      <w:tabs>
        <w:tab w:val="clear" w:pos="4536"/>
        <w:tab w:val="clear" w:pos="9072"/>
      </w:tabs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readOnly" w:enforcement="1" w:cryptProviderType="rsaAES" w:cryptAlgorithmClass="hash" w:cryptAlgorithmType="typeAny" w:cryptAlgorithmSid="14" w:cryptSpinCount="100000" w:hash="034CWDiDuOLMTodTdxUmsiQgQrNhEO4/VKqZ3dzhRGHduG2nNOKCfCmrJc+x4goy1YSylGZciv/chYIumjCvCw==" w:salt="MmRe4Eu8GBLSnexnzsbSXQ==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yMjQzNjU3NjYxMLBU0lEKTi0uzszPAykwrAUA9TmTUCwAAAA="/>
  </w:docVars>
  <w:rsids>
    <w:rsidRoot w:val="00703871"/>
    <w:rsid w:val="00000A4E"/>
    <w:rsid w:val="000112D8"/>
    <w:rsid w:val="000422E6"/>
    <w:rsid w:val="000748F5"/>
    <w:rsid w:val="00082E05"/>
    <w:rsid w:val="00082FDB"/>
    <w:rsid w:val="000869B1"/>
    <w:rsid w:val="00101433"/>
    <w:rsid w:val="001057CE"/>
    <w:rsid w:val="00115BFF"/>
    <w:rsid w:val="00125C87"/>
    <w:rsid w:val="001268CC"/>
    <w:rsid w:val="00135F58"/>
    <w:rsid w:val="00195E4A"/>
    <w:rsid w:val="001A0739"/>
    <w:rsid w:val="001B421A"/>
    <w:rsid w:val="002326AA"/>
    <w:rsid w:val="00256DD2"/>
    <w:rsid w:val="003004E7"/>
    <w:rsid w:val="00310DC4"/>
    <w:rsid w:val="00326986"/>
    <w:rsid w:val="0036667F"/>
    <w:rsid w:val="00380090"/>
    <w:rsid w:val="003A49C5"/>
    <w:rsid w:val="003D7EB5"/>
    <w:rsid w:val="00407D65"/>
    <w:rsid w:val="00436FDA"/>
    <w:rsid w:val="00446EAE"/>
    <w:rsid w:val="004A1C14"/>
    <w:rsid w:val="004E642F"/>
    <w:rsid w:val="00502DF7"/>
    <w:rsid w:val="0053053F"/>
    <w:rsid w:val="00545ACB"/>
    <w:rsid w:val="005F3ED3"/>
    <w:rsid w:val="00604C1D"/>
    <w:rsid w:val="00623F71"/>
    <w:rsid w:val="00656B3A"/>
    <w:rsid w:val="006868A8"/>
    <w:rsid w:val="006A5C88"/>
    <w:rsid w:val="006C6B48"/>
    <w:rsid w:val="006F22FC"/>
    <w:rsid w:val="00703871"/>
    <w:rsid w:val="00731FC4"/>
    <w:rsid w:val="00735AEB"/>
    <w:rsid w:val="00761450"/>
    <w:rsid w:val="00781373"/>
    <w:rsid w:val="007A4580"/>
    <w:rsid w:val="00810F06"/>
    <w:rsid w:val="00831F85"/>
    <w:rsid w:val="008A04FF"/>
    <w:rsid w:val="009141F8"/>
    <w:rsid w:val="009348BB"/>
    <w:rsid w:val="00972BE0"/>
    <w:rsid w:val="00997CC0"/>
    <w:rsid w:val="00A37FD1"/>
    <w:rsid w:val="00AB1307"/>
    <w:rsid w:val="00BD185B"/>
    <w:rsid w:val="00BE5E97"/>
    <w:rsid w:val="00C15371"/>
    <w:rsid w:val="00C23833"/>
    <w:rsid w:val="00C52C98"/>
    <w:rsid w:val="00C65EBD"/>
    <w:rsid w:val="00CB3D29"/>
    <w:rsid w:val="00D958EE"/>
    <w:rsid w:val="00DA52E9"/>
    <w:rsid w:val="00DB5FA4"/>
    <w:rsid w:val="00DF50C1"/>
    <w:rsid w:val="00E169FF"/>
    <w:rsid w:val="00E3374E"/>
    <w:rsid w:val="00E4277F"/>
    <w:rsid w:val="00E430D1"/>
    <w:rsid w:val="00E777CC"/>
    <w:rsid w:val="00E940BE"/>
    <w:rsid w:val="00EB1868"/>
    <w:rsid w:val="00ED3002"/>
    <w:rsid w:val="00ED31CA"/>
    <w:rsid w:val="00F21D0F"/>
    <w:rsid w:val="00F91782"/>
    <w:rsid w:val="00FA36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026F8A0"/>
  <w15:docId w15:val="{15AB0AA8-F7D1-447B-AAAF-ACE0807B34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fej">
    <w:name w:val="header"/>
    <w:basedOn w:val="Norml"/>
    <w:link w:val="lfejChar"/>
    <w:uiPriority w:val="99"/>
    <w:unhideWhenUsed/>
    <w:rsid w:val="0070387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703871"/>
  </w:style>
  <w:style w:type="paragraph" w:styleId="llb">
    <w:name w:val="footer"/>
    <w:basedOn w:val="Norml"/>
    <w:link w:val="llbChar"/>
    <w:uiPriority w:val="99"/>
    <w:unhideWhenUsed/>
    <w:rsid w:val="0070387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703871"/>
  </w:style>
  <w:style w:type="paragraph" w:styleId="Buborkszveg">
    <w:name w:val="Balloon Text"/>
    <w:basedOn w:val="Norml"/>
    <w:link w:val="BuborkszvegChar"/>
    <w:uiPriority w:val="99"/>
    <w:semiHidden/>
    <w:unhideWhenUsed/>
    <w:rsid w:val="0070387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703871"/>
    <w:rPr>
      <w:rFonts w:ascii="Tahoma" w:hAnsi="Tahoma" w:cs="Tahoma"/>
      <w:sz w:val="16"/>
      <w:szCs w:val="16"/>
    </w:rPr>
  </w:style>
  <w:style w:type="paragraph" w:customStyle="1" w:styleId="BasicParagraph">
    <w:name w:val="[Basic Paragraph]"/>
    <w:basedOn w:val="Norml"/>
    <w:uiPriority w:val="99"/>
    <w:rsid w:val="00731FC4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  <w:lang w:val="en-GB"/>
    </w:rPr>
  </w:style>
  <w:style w:type="paragraph" w:styleId="Nincstrkz">
    <w:name w:val="No Spacing"/>
    <w:uiPriority w:val="1"/>
    <w:qFormat/>
    <w:rsid w:val="006C6B48"/>
    <w:pPr>
      <w:spacing w:after="0" w:line="240" w:lineRule="auto"/>
    </w:pPr>
  </w:style>
  <w:style w:type="table" w:styleId="Rcsostblzat">
    <w:name w:val="Table Grid"/>
    <w:basedOn w:val="Normltblzat"/>
    <w:uiPriority w:val="59"/>
    <w:rsid w:val="00A37F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elyrzszveg">
    <w:name w:val="Placeholder Text"/>
    <w:basedOn w:val="Bekezdsalapbettpusa"/>
    <w:uiPriority w:val="99"/>
    <w:semiHidden/>
    <w:rsid w:val="00E3374E"/>
    <w:rPr>
      <w:color w:val="808080"/>
    </w:rPr>
  </w:style>
  <w:style w:type="character" w:customStyle="1" w:styleId="normaltextrun">
    <w:name w:val="normaltextrun"/>
    <w:basedOn w:val="Bekezdsalapbettpusa"/>
    <w:rsid w:val="00E3374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3255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A5143084736E47B8ADE0C2168CA23E00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7D7FE048-A5C7-46C7-A69F-293957C1DBA9}"/>
      </w:docPartPr>
      <w:docPartBody>
        <w:p w:rsidR="00000000" w:rsidRDefault="002C1473" w:rsidP="002C1473">
          <w:pPr>
            <w:pStyle w:val="A5143084736E47B8ADE0C2168CA23E00"/>
          </w:pPr>
          <w:r>
            <w:rPr>
              <w:rStyle w:val="Helyrzszveg"/>
              <w:color w:val="808080"/>
            </w:rPr>
            <w:t>Szöveg beírásához kattintson vagy koppintson ide.</w:t>
          </w:r>
        </w:p>
      </w:docPartBody>
    </w:docPart>
    <w:docPart>
      <w:docPartPr>
        <w:name w:val="EF9116EA561B4930AA837D5BA015AA9D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6547F070-FC34-4B98-AD89-7B0D0E20DD71}"/>
      </w:docPartPr>
      <w:docPartBody>
        <w:p w:rsidR="00000000" w:rsidRDefault="002C1473" w:rsidP="002C1473">
          <w:pPr>
            <w:pStyle w:val="EF9116EA561B4930AA837D5BA015AA9D"/>
          </w:pPr>
          <w:r>
            <w:rPr>
              <w:rStyle w:val="Helyrzszveg"/>
              <w:color w:val="808080"/>
            </w:rPr>
            <w:t>Szöveg beírásához kattintson vagy koppintson ide.</w:t>
          </w:r>
        </w:p>
      </w:docPartBody>
    </w:docPart>
    <w:docPart>
      <w:docPartPr>
        <w:name w:val="53DF6850614646A5AB321CE42CB20193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CE340B1B-B7A6-42AE-960D-4870D30DC2AF}"/>
      </w:docPartPr>
      <w:docPartBody>
        <w:p w:rsidR="00000000" w:rsidRDefault="002C1473" w:rsidP="002C1473">
          <w:pPr>
            <w:pStyle w:val="53DF6850614646A5AB321CE42CB20193"/>
          </w:pPr>
          <w:r>
            <w:rPr>
              <w:rStyle w:val="Helyrzszveg"/>
              <w:color w:val="808080"/>
            </w:rPr>
            <w:t>Szöveg beírásához kattintson vagy koppintson ide.</w:t>
          </w:r>
        </w:p>
      </w:docPartBody>
    </w:docPart>
    <w:docPart>
      <w:docPartPr>
        <w:name w:val="E60ACBA23E454572AF0D0B5A98B3A2CD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5C811547-BC56-4582-9E70-6244DAA8B366}"/>
      </w:docPartPr>
      <w:docPartBody>
        <w:p w:rsidR="00000000" w:rsidRDefault="002C1473" w:rsidP="002C1473">
          <w:pPr>
            <w:pStyle w:val="E60ACBA23E454572AF0D0B5A98B3A2CD"/>
          </w:pPr>
          <w:r>
            <w:rPr>
              <w:rStyle w:val="Helyrzszveg"/>
              <w:color w:val="808080"/>
            </w:rPr>
            <w:t>Szöveg beírásához kattintson vagy koppintson ide.</w:t>
          </w:r>
        </w:p>
      </w:docPartBody>
    </w:docPart>
    <w:docPart>
      <w:docPartPr>
        <w:name w:val="93B7B2C12B134654A6758AB872E81E68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F493E894-3F09-40F1-9C44-BC9452993815}"/>
      </w:docPartPr>
      <w:docPartBody>
        <w:p w:rsidR="00000000" w:rsidRDefault="002C1473" w:rsidP="002C1473">
          <w:pPr>
            <w:pStyle w:val="93B7B2C12B134654A6758AB872E81E68"/>
          </w:pPr>
          <w:r>
            <w:rPr>
              <w:rStyle w:val="Helyrzszveg"/>
              <w:color w:val="808080"/>
            </w:rPr>
            <w:t>Szöveg beírásához kattintson vagy koppintson ide.</w:t>
          </w:r>
        </w:p>
      </w:docPartBody>
    </w:docPart>
    <w:docPart>
      <w:docPartPr>
        <w:name w:val="E4D275E8F3064C398011D047641D08D6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884ECA62-EAA9-4334-A717-6CA5D9BD24AD}"/>
      </w:docPartPr>
      <w:docPartBody>
        <w:p w:rsidR="00000000" w:rsidRDefault="002C1473" w:rsidP="002C1473">
          <w:pPr>
            <w:pStyle w:val="E4D275E8F3064C398011D047641D08D6"/>
          </w:pPr>
          <w:r>
            <w:rPr>
              <w:rStyle w:val="Helyrzszveg"/>
              <w:color w:val="808080"/>
            </w:rPr>
            <w:t>Szöveg beírásához kattintson vagy koppintson ide.</w:t>
          </w:r>
        </w:p>
      </w:docPartBody>
    </w:docPart>
    <w:docPart>
      <w:docPartPr>
        <w:name w:val="708B5BEF7CE34F069A2174EC7EF65273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D6045062-38A4-4765-93DC-C5A7FCD68EB9}"/>
      </w:docPartPr>
      <w:docPartBody>
        <w:p w:rsidR="00000000" w:rsidRDefault="002C1473" w:rsidP="002C1473">
          <w:pPr>
            <w:pStyle w:val="708B5BEF7CE34F069A2174EC7EF65273"/>
          </w:pPr>
          <w:r>
            <w:rPr>
              <w:rStyle w:val="Helyrzszveg"/>
              <w:color w:val="808080"/>
            </w:rPr>
            <w:t>Szöveg beírásához kattintson vagy koppintson ide.</w:t>
          </w:r>
        </w:p>
      </w:docPartBody>
    </w:docPart>
    <w:docPart>
      <w:docPartPr>
        <w:name w:val="BFF41D378A19476F9387AF9DDBAE68AD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CCB27685-057E-49FC-9C7A-899C54D2D479}"/>
      </w:docPartPr>
      <w:docPartBody>
        <w:p w:rsidR="00000000" w:rsidRDefault="002C1473" w:rsidP="002C1473">
          <w:pPr>
            <w:pStyle w:val="BFF41D378A19476F9387AF9DDBAE68AD"/>
          </w:pPr>
          <w:r>
            <w:rPr>
              <w:rStyle w:val="Helyrzszveg"/>
              <w:color w:val="808080"/>
            </w:rPr>
            <w:t>Szöveg beírásához kattintson vagy koppintson ide.</w:t>
          </w:r>
        </w:p>
      </w:docPartBody>
    </w:docPart>
    <w:docPart>
      <w:docPartPr>
        <w:name w:val="16C85691775947B69B759F40BAF632F8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08A316AE-8A3A-4AEB-BD74-C1DD0A3226D6}"/>
      </w:docPartPr>
      <w:docPartBody>
        <w:p w:rsidR="00000000" w:rsidRDefault="002C1473" w:rsidP="002C1473">
          <w:pPr>
            <w:pStyle w:val="16C85691775947B69B759F40BAF632F8"/>
          </w:pPr>
          <w:r>
            <w:rPr>
              <w:rStyle w:val="Helyrzszveg"/>
              <w:color w:val="808080"/>
            </w:rPr>
            <w:t>Szöveg beírásához kattintson vagy koppintson id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inion Pro">
    <w:altName w:val="Times New Roman"/>
    <w:panose1 w:val="00000000000000000000"/>
    <w:charset w:val="00"/>
    <w:family w:val="roman"/>
    <w:notTrueType/>
    <w:pitch w:val="variable"/>
    <w:sig w:usb0="00000001" w:usb1="00000001" w:usb2="00000000" w:usb3="00000000" w:csb0="0000019F" w:csb1="00000000"/>
  </w:font>
  <w:font w:name="Roboto">
    <w:altName w:val="Times New Roman"/>
    <w:charset w:val="EE"/>
    <w:family w:val="auto"/>
    <w:pitch w:val="variable"/>
    <w:sig w:usb0="00000001" w:usb1="5000205B" w:usb2="00000020" w:usb3="00000000" w:csb0="0000019F" w:csb1="00000000"/>
  </w:font>
  <w:font w:name="Roboto Light">
    <w:altName w:val="Times New Roman"/>
    <w:charset w:val="EE"/>
    <w:family w:val="auto"/>
    <w:pitch w:val="variable"/>
    <w:sig w:usb0="00000001" w:usb1="5000205B" w:usb2="00000020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C1473"/>
    <w:rsid w:val="002C1473"/>
    <w:rsid w:val="006837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hu-HU" w:eastAsia="hu-H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styleId="Helyrzszveg">
    <w:name w:val="Placeholder Text"/>
    <w:basedOn w:val="Bekezdsalapbettpusa"/>
    <w:uiPriority w:val="99"/>
    <w:semiHidden/>
    <w:rsid w:val="002C1473"/>
  </w:style>
  <w:style w:type="paragraph" w:customStyle="1" w:styleId="A5143084736E47B8ADE0C2168CA23E00">
    <w:name w:val="A5143084736E47B8ADE0C2168CA23E00"/>
    <w:rsid w:val="002C1473"/>
  </w:style>
  <w:style w:type="paragraph" w:customStyle="1" w:styleId="EF9116EA561B4930AA837D5BA015AA9D">
    <w:name w:val="EF9116EA561B4930AA837D5BA015AA9D"/>
    <w:rsid w:val="002C1473"/>
  </w:style>
  <w:style w:type="paragraph" w:customStyle="1" w:styleId="53DF6850614646A5AB321CE42CB20193">
    <w:name w:val="53DF6850614646A5AB321CE42CB20193"/>
    <w:rsid w:val="002C1473"/>
  </w:style>
  <w:style w:type="paragraph" w:customStyle="1" w:styleId="E60ACBA23E454572AF0D0B5A98B3A2CD">
    <w:name w:val="E60ACBA23E454572AF0D0B5A98B3A2CD"/>
    <w:rsid w:val="002C1473"/>
  </w:style>
  <w:style w:type="paragraph" w:customStyle="1" w:styleId="93B7B2C12B134654A6758AB872E81E68">
    <w:name w:val="93B7B2C12B134654A6758AB872E81E68"/>
    <w:rsid w:val="002C1473"/>
  </w:style>
  <w:style w:type="paragraph" w:customStyle="1" w:styleId="E4D275E8F3064C398011D047641D08D6">
    <w:name w:val="E4D275E8F3064C398011D047641D08D6"/>
    <w:rsid w:val="002C1473"/>
  </w:style>
  <w:style w:type="paragraph" w:customStyle="1" w:styleId="708B5BEF7CE34F069A2174EC7EF65273">
    <w:name w:val="708B5BEF7CE34F069A2174EC7EF65273"/>
    <w:rsid w:val="002C1473"/>
  </w:style>
  <w:style w:type="paragraph" w:customStyle="1" w:styleId="BFF41D378A19476F9387AF9DDBAE68AD">
    <w:name w:val="BFF41D378A19476F9387AF9DDBAE68AD"/>
    <w:rsid w:val="002C1473"/>
  </w:style>
  <w:style w:type="paragraph" w:customStyle="1" w:styleId="16C85691775947B69B759F40BAF632F8">
    <w:name w:val="16C85691775947B69B759F40BAF632F8"/>
    <w:rsid w:val="002C147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D9289CB-3227-4D20-86D4-A4083CAAE8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37</Words>
  <Characters>951</Characters>
  <Application>Microsoft Office Word</Application>
  <DocSecurity>8</DocSecurity>
  <Lines>7</Lines>
  <Paragraphs>2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elles.norbert</dc:creator>
  <cp:lastModifiedBy>Omrai Amarilla</cp:lastModifiedBy>
  <cp:revision>4</cp:revision>
  <cp:lastPrinted>2022-12-05T11:00:00Z</cp:lastPrinted>
  <dcterms:created xsi:type="dcterms:W3CDTF">2022-11-16T10:15:00Z</dcterms:created>
  <dcterms:modified xsi:type="dcterms:W3CDTF">2022-12-05T11:01:00Z</dcterms:modified>
</cp:coreProperties>
</file>